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DR</w:t>
      </w:r>
      <w:r>
        <w:t xml:space="preserve"> </w:t>
      </w:r>
      <w:r>
        <w:t xml:space="preserve">Congo</w:t>
      </w:r>
      <w:r>
        <w:t xml:space="preserve"> </w:t>
      </w:r>
      <w:r>
        <w:t xml:space="preserve">Kinshasa</w:t>
      </w:r>
    </w:p>
    <w:bookmarkStart w:id="21" w:name="X6dbd460c6f7cd3ac34e51ab595e4eed0dd3f453"/>
    <w:p>
      <w:pPr>
        <w:pStyle w:val="Heading1"/>
      </w:pPr>
      <w:r>
        <w:t xml:space="preserve">SCHOLARSHIP APPLICATION LETTER: ADVANCED MILITARY EDUCATION FOR CONGOLESE MILITARY OFFICER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Military Academy of the Democratic Republic of Congo (RDC)</w:t>
      </w:r>
      <w:r>
        <w:br/>
      </w:r>
      <w:r>
        <w:t xml:space="preserve">Kinshasa, Democratic Republic of Congo</w:t>
      </w:r>
    </w:p>
    <w:bookmarkStart w:id="20" w:name="Xd3c9191b8f7ec33064338619c489d6ace628df3"/>
    <w:p>
      <w:pPr>
        <w:pStyle w:val="Heading2"/>
      </w:pPr>
      <w:r>
        <w:t xml:space="preserve">Subject: Formal Application for Advanced Military Education Scholarship Program</w:t>
      </w:r>
    </w:p>
    <w:p>
      <w:pPr>
        <w:pStyle w:val="FirstParagraph"/>
      </w:pPr>
      <w:r>
        <w:t xml:space="preserve">Respected Members of the Scholarship Committee,</w:t>
      </w:r>
    </w:p>
    <w:p>
      <w:pPr>
        <w:pStyle w:val="BodyText"/>
      </w:pPr>
      <w:r>
        <w:t xml:space="preserve">I am writing this formal Scholarship Application Letter with profound respect for the National Military Academy of DR Congo (Kinshasa) and unwavering commitment to serving our nation. I am Captain Emmanuel Mwamba, a distinguished Military Officer currently serving as Operations Officer within the 7th Infantry Division of the Armed Forces of the Democratic Republic of Congo (FARDC), stationed in Kinshasa. With over seven years of dedicated service across conflict-affected zones in North Kivu and Lualaba provinces, I have witnessed firsthand the critical need for advanced strategic leadership and modern tactical expertise within our national defense forces. It is with this urgent purpose that I apply for your prestigious Advanced Military Leadership Scholarship Program, which represents a transformative opportunity to elevate my professional capabilities in direct service to the people of DR Congo.</w:t>
      </w:r>
    </w:p>
    <w:p>
      <w:pPr>
        <w:pStyle w:val="BodyText"/>
      </w:pPr>
      <w:r>
        <w:t xml:space="preserve">Throughout my military career, I have consistently demonstrated exceptional discipline, strategic acumen, and dedication to national security. My leadership during Operation "Lumière de Paix" (Operation Light of Peace) in 2021 earned commendation from the FARDC High Command for successfully coordinating multinational peacekeeping efforts that reduced civilian casualties by 40% in a volatile border region. I have also spearheaded community engagement initiatives in Kinshasa, establishing liaison protocols between military units and local governance structures to build trust and enhance information-sharing—a model now being adopted across Eastern DRC. However, I recognize that the evolving security challenges facing DR Congo demand more than operational experience; they require cutting-edge knowledge of contemporary warfare, cybersecurity for defense infrastructure, and advanced peacekeeping frameworks aligned with UN standards. This scholarship is not merely an academic pursuit but a strategic investment in strengthening the institutional capacity of our nation’s defense apparatus.</w:t>
      </w:r>
    </w:p>
    <w:p>
      <w:pPr>
        <w:pStyle w:val="BodyText"/>
      </w:pPr>
      <w:r>
        <w:t xml:space="preserve">The Advanced Military Leadership Scholarship Program at the National Military Academy in Kinshasa stands as the definitive pathway to acquiring this critical expertise. I have closely studied your curriculum, which integrates modern counterinsurgency doctrines with humanitarian law training—a vital alignment with FARDC’s current mandate to protect civilians while restoring state authority. The program’s emphasis on "Kinshasa-based strategic analysis" uniquely positions it to address DR Congo-specific challenges, including managing transnational armed groups operating along our borders and strengthening cyber-resilience in military communications networks. My current role as Deputy Commander of the Kinshasa Defense Sector Command has provided me with direct exposure to these complex dynamics, where I regularly collaborate with the Ministry of Interior’s Security Directorate and international partners such as MONUSCO (United Nations Organization Stabilization Mission in DR Congo). This scholarship would empower me to translate this frontline experience into actionable strategic frameworks for our entire military structure.</w:t>
      </w:r>
    </w:p>
    <w:p>
      <w:pPr>
        <w:pStyle w:val="BodyText"/>
      </w:pPr>
      <w:r>
        <w:t xml:space="preserve">My academic background further solidifies my readiness for this advanced program. I hold a Bachelor of Arts in Security Studies from the University of Kinshasa (2016) and have completed all FARDC intermediate leadership courses with distinction. I am now pursuing professional development through the African Union’s Leadership Institute, but I recognize that the National Military Academy’s specialized curriculum—particularly its modules on "Urban Warfare Strategy" and "Resource-Constrained Command in Fragile States"—is unmatched in Africa for addressing DR Congo's unique operational environment. The scholarship would cover tuition, advanced simulation training at Kinshasa's National Defense Training Center (NDTC), and access to the academy’s archives of post-colonial security case studies specific to Central Africa. This comprehensive support is essential for a serving officer like myself who cannot afford extended leave without financial assistance.</w:t>
      </w:r>
    </w:p>
    <w:p>
      <w:pPr>
        <w:pStyle w:val="BodyText"/>
      </w:pPr>
      <w:r>
        <w:t xml:space="preserve">Upon completion of this scholarship, I will immediately integrate these advanced skills into FARDC’s core operational framework. My strategic plan includes establishing a Kinshasa-based "Strategic Innovation Cell" at the General Staff Headquarters, dedicated to developing adaptive tactics for the eastern border regions where instability persists. This initiative will draw directly from the scholarship’s training in predictive security analytics and will be implemented through partnerships with Kinshasa’s Institute for Strategic Studies (ISS-Kinshasa), ensuring knowledge transfer to junior officers across all sectors. Crucially, I have secured preliminary endorsement from Major General Jean-Pierre Bemba, Chief of Staff of FARDC, who has personally advocated for this training path as part of the 2025 Modernization Plan. His support underscores how this scholarship aligns with national defense priorities.</w:t>
      </w:r>
    </w:p>
    <w:p>
      <w:pPr>
        <w:pStyle w:val="BodyText"/>
      </w:pPr>
      <w:r>
        <w:t xml:space="preserve">I understand that the responsibility entrusted to Military Officers in DR Congo extends beyond combat proficiency—it encompasses safeguarding our sovereignty, protecting vulnerable communities, and embodying the dignity of our nation. My application reflects not only my personal ambition but a solemn commitment to contributing to Kinshasa’s role as the political and military heart of DR Congo. As a native of Lubumbashi now serving in Kinshasa’s defense command, I have witnessed both the resilience of our people and the urgent need for professionalized security institutions. This scholarship represents the bridge between my current service and a future where FARDC operates with global standards while remaining authentically Congolese.</w:t>
      </w:r>
    </w:p>
    <w:p>
      <w:pPr>
        <w:pStyle w:val="BodyText"/>
      </w:pPr>
      <w:r>
        <w:t xml:space="preserve">I respectfully request that you consider my application as an investment in DR Congo’s security future. I have attached all required documentation: military service record, commendations, academic transcripts, letters of recommendation from two senior officers (including Major General Bemba), and a detailed study plan aligned with the Academy’s objectives. My dedication to excellence in our nation’s defense is absolute—I have trained for this moment since my enlistment at the age of 18. I am prepared to contribute immediately upon returning from studies, ensuring that every aspect of this scholarship yields tangible security benefits for all citizens of DR Congo.</w:t>
      </w:r>
    </w:p>
    <w:p>
      <w:pPr>
        <w:pStyle w:val="BodyText"/>
      </w:pPr>
      <w:r>
        <w:t xml:space="preserve">Thank you for your time, consideration, and steadfast commitment to nurturing leadership within our armed forces. I welcome the opportunity to discuss my application further at your convenience and remain available for an interview at any time before November 15, 2023.</w:t>
      </w:r>
    </w:p>
    <w:p>
      <w:pPr>
        <w:pStyle w:val="BodyText"/>
      </w:pPr>
      <w:r>
        <w:t xml:space="preserve">Sincerely,</w:t>
      </w:r>
    </w:p>
    <w:p>
      <w:pPr>
        <w:pStyle w:val="BodyText"/>
      </w:pPr>
      <w:r>
        <w:rPr>
          <w:bCs/>
          <w:b/>
        </w:rPr>
        <w:t xml:space="preserve">Capitaine Emmanuel Mwamba</w:t>
      </w:r>
      <w:r>
        <w:br/>
      </w:r>
      <w:r>
        <w:t xml:space="preserve">Operations Officer, 7th Infantry Division (FARDC)</w:t>
      </w:r>
      <w:r>
        <w:br/>
      </w:r>
      <w:r>
        <w:t xml:space="preserve">Kinshasa Defense Sector Command</w:t>
      </w:r>
      <w:r>
        <w:br/>
      </w:r>
      <w:r>
        <w:t xml:space="preserve">Kinshasa, Democratic Republic of Congo</w:t>
      </w:r>
      <w:r>
        <w:br/>
      </w:r>
      <w:r>
        <w:t xml:space="preserve">Mobile: +243 856 789 012 | Email: emmanuel.mwamba@farcd.gov.cd</w:t>
      </w:r>
    </w:p>
    <w:p>
      <w:pPr>
        <w:pStyle w:val="BodyText"/>
      </w:pPr>
      <w:r>
        <w:rPr>
          <w:iCs/>
          <w:i/>
        </w:rP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DR Congo Kinshasa</dc:title>
  <dc:creator/>
  <cp:keywords/>
  <dcterms:created xsi:type="dcterms:W3CDTF">2026-07-21T02:57:19Z</dcterms:created>
  <dcterms:modified xsi:type="dcterms:W3CDTF">2026-07-21T02:57:19Z</dcterms:modified>
</cp:coreProperties>
</file>

<file path=docProps/custom.xml><?xml version="1.0" encoding="utf-8"?>
<Properties xmlns="http://schemas.openxmlformats.org/officeDocument/2006/custom-properties" xmlns:vt="http://schemas.openxmlformats.org/officeDocument/2006/docPropsVTypes"/>
</file>